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05"/>
        <w:gridCol w:w="4681"/>
      </w:tblGrid>
      <w:tr w:rsidR="008D4C89" w14:paraId="5EC7335E" w14:textId="77777777" w:rsidTr="006407E5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6C357C38" w14:textId="5BD0B4E0" w:rsidR="008D4C89" w:rsidRDefault="00BA2FD6" w:rsidP="00BD7651">
            <w:r>
              <w:rPr>
                <w:b/>
                <w:bCs/>
                <w:noProof/>
                <w:color w:val="262626" w:themeColor="text2"/>
              </w:rPr>
              <w:drawing>
                <wp:anchor distT="0" distB="0" distL="114300" distR="114300" simplePos="0" relativeHeight="251660288" behindDoc="0" locked="0" layoutInCell="1" allowOverlap="1" wp14:anchorId="5EB97AC0" wp14:editId="6C07B508">
                  <wp:simplePos x="0" y="0"/>
                  <wp:positionH relativeFrom="column">
                    <wp:posOffset>-86708</wp:posOffset>
                  </wp:positionH>
                  <wp:positionV relativeFrom="paragraph">
                    <wp:posOffset>-153035</wp:posOffset>
                  </wp:positionV>
                  <wp:extent cx="1836174" cy="3021507"/>
                  <wp:effectExtent l="0" t="0" r="0" b="7620"/>
                  <wp:wrapNone/>
                  <wp:docPr id="9" name="Afbeelding 9" descr="Afbeelding met persoon, muur, binnen, kleding&#10;&#10;Automatisch gegenereerde beschrijv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Afbeelding 9" descr="Afbeelding met persoon, muur, binnen, kleding&#10;&#10;Automatisch gegenereerde beschrijvi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521"/>
                          <a:stretch/>
                        </pic:blipFill>
                        <pic:spPr bwMode="auto">
                          <a:xfrm>
                            <a:off x="0" y="0"/>
                            <a:ext cx="1836174" cy="30215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5" w:type="dxa"/>
            <w:vMerge w:val="restart"/>
          </w:tcPr>
          <w:p w14:paraId="5AEB72F1" w14:textId="77777777" w:rsidR="008D4C89" w:rsidRDefault="008D4C89" w:rsidP="008064DE"/>
        </w:tc>
        <w:tc>
          <w:tcPr>
            <w:tcW w:w="4681" w:type="dxa"/>
            <w:vMerge w:val="restart"/>
          </w:tcPr>
          <w:tbl>
            <w:tblPr>
              <w:tblW w:w="9926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416"/>
              <w:gridCol w:w="9510"/>
            </w:tblGrid>
            <w:tr w:rsidR="00260A00" w:rsidRPr="00F1626F" w14:paraId="3264376D" w14:textId="77777777" w:rsidTr="00804778">
              <w:trPr>
                <w:trHeight w:val="4977"/>
              </w:trPr>
              <w:tc>
                <w:tcPr>
                  <w:tcW w:w="205" w:type="dxa"/>
                  <w:vMerge w:val="restart"/>
                </w:tcPr>
                <w:p w14:paraId="43AB2E72" w14:textId="77777777" w:rsidR="00260A00" w:rsidRDefault="00260A00" w:rsidP="00260A00"/>
              </w:tc>
              <w:tc>
                <w:tcPr>
                  <w:tcW w:w="4681" w:type="dxa"/>
                  <w:vMerge w:val="restart"/>
                </w:tcPr>
                <w:p w14:paraId="38159306" w14:textId="77777777" w:rsidR="00260A00" w:rsidRDefault="00260A00" w:rsidP="00260A00">
                  <w:pPr>
                    <w:rPr>
                      <w:b/>
                      <w:bCs/>
                      <w:color w:val="002060"/>
                      <w:sz w:val="18"/>
                      <w:szCs w:val="18"/>
                    </w:rPr>
                  </w:pP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>Hoi!</w:t>
                  </w:r>
                  <w:r>
                    <w:rPr>
                      <w:b/>
                      <w:bCs/>
                      <w:color w:val="002060"/>
                      <w:sz w:val="18"/>
                      <w:szCs w:val="18"/>
                    </w:rPr>
                    <w:t xml:space="preserve"> </w:t>
                  </w: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 xml:space="preserve">Ik heet Israa en Ik ben 19 jaar oud. Ik ben </w:t>
                  </w:r>
                </w:p>
                <w:p w14:paraId="1B856DB1" w14:textId="77777777" w:rsidR="00260A00" w:rsidRDefault="00260A00" w:rsidP="00260A00">
                  <w:pPr>
                    <w:rPr>
                      <w:b/>
                      <w:bCs/>
                      <w:color w:val="002060"/>
                      <w:sz w:val="18"/>
                      <w:szCs w:val="18"/>
                    </w:rPr>
                  </w:pP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 xml:space="preserve">een student in het Da Vinci College en ik doe </w:t>
                  </w:r>
                </w:p>
                <w:p w14:paraId="3CB13BBB" w14:textId="77777777" w:rsidR="00260A00" w:rsidRDefault="00260A00" w:rsidP="00260A00">
                  <w:pPr>
                    <w:rPr>
                      <w:b/>
                      <w:bCs/>
                      <w:color w:val="002060"/>
                      <w:sz w:val="18"/>
                      <w:szCs w:val="18"/>
                    </w:rPr>
                  </w:pP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 xml:space="preserve">de opleiding software developer. Ik woon op dit </w:t>
                  </w:r>
                </w:p>
                <w:p w14:paraId="6FC1869F" w14:textId="764D48B3" w:rsidR="00260A00" w:rsidRPr="00260A00" w:rsidRDefault="00260A00" w:rsidP="00260A00">
                  <w:pPr>
                    <w:rPr>
                      <w:b/>
                      <w:bCs/>
                      <w:color w:val="002060"/>
                      <w:sz w:val="18"/>
                      <w:szCs w:val="18"/>
                    </w:rPr>
                  </w:pP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>moment nog bij mijn ouders in Puttershoek.</w:t>
                  </w:r>
                </w:p>
                <w:sdt>
                  <w:sdtPr>
                    <w:rPr>
                      <w:b w:val="0"/>
                      <w:color w:val="5DD3FF" w:themeColor="accent5" w:themeTint="99"/>
                    </w:rPr>
                    <w:id w:val="-1359042588"/>
                    <w:placeholder>
                      <w:docPart w:val="C5B968E3C25645EC9C30EE1EE5C855B9"/>
                    </w:placeholder>
                    <w:temporary/>
                    <w:showingPlcHdr/>
                    <w15:appearance w15:val="hidden"/>
                  </w:sdtPr>
                  <w:sdtContent>
                    <w:p w14:paraId="2DEC0C3D" w14:textId="1D20008B" w:rsidR="00260A00" w:rsidRPr="00260A00" w:rsidRDefault="00260A00" w:rsidP="00260A00">
                      <w:pPr>
                        <w:pStyle w:val="Kop1"/>
                        <w:rPr>
                          <w:b w:val="0"/>
                          <w:color w:val="5DD3FF" w:themeColor="accent5" w:themeTint="99"/>
                        </w:rPr>
                      </w:pPr>
                      <w:r w:rsidRPr="00260A00">
                        <w:rPr>
                          <w:rStyle w:val="Kop1Char"/>
                          <w:b/>
                          <w:color w:val="FF0030" w:themeColor="accent4"/>
                          <w:lang w:bidi="nl-NL"/>
                        </w:rPr>
                        <w:t>Werkervaring</w:t>
                      </w:r>
                    </w:p>
                  </w:sdtContent>
                </w:sdt>
                <w:p w14:paraId="539E4D43" w14:textId="77777777" w:rsidR="00260A00" w:rsidRPr="00E3755C" w:rsidRDefault="00260A00" w:rsidP="00260A00">
                  <w:pPr>
                    <w:pStyle w:val="Werkdatums"/>
                    <w:rPr>
                      <w:color w:val="000000" w:themeColor="text1"/>
                      <w:lang w:val="de-DE"/>
                    </w:rPr>
                  </w:pPr>
                  <w:proofErr w:type="spellStart"/>
                  <w:r>
                    <w:rPr>
                      <w:color w:val="000000" w:themeColor="text1"/>
                      <w:lang w:val="de-DE"/>
                    </w:rPr>
                    <w:t>Geen</w:t>
                  </w:r>
                  <w:proofErr w:type="spellEnd"/>
                </w:p>
                <w:sdt>
                  <w:sdtPr>
                    <w:rPr>
                      <w:color w:val="5DD3FF" w:themeColor="accent5" w:themeTint="99"/>
                    </w:rPr>
                    <w:id w:val="1049110328"/>
                    <w:placeholder>
                      <w:docPart w:val="8F7F09C39F6D42C384429BEE74E8BA56"/>
                    </w:placeholder>
                    <w:temporary/>
                    <w:showingPlcHdr/>
                    <w15:appearance w15:val="hidden"/>
                  </w:sdtPr>
                  <w:sdtContent>
                    <w:p w14:paraId="7B06D9A7" w14:textId="77777777" w:rsidR="00260A00" w:rsidRPr="00593AAA" w:rsidRDefault="00260A00" w:rsidP="00260A00">
                      <w:pPr>
                        <w:pStyle w:val="Kop1"/>
                        <w:rPr>
                          <w:color w:val="5DD3FF" w:themeColor="accent5" w:themeTint="99"/>
                        </w:rPr>
                      </w:pPr>
                      <w:r w:rsidRPr="00613F4B">
                        <w:rPr>
                          <w:color w:val="FF0030" w:themeColor="accent4"/>
                          <w:lang w:bidi="nl-NL"/>
                        </w:rPr>
                        <w:t>Opleiding</w:t>
                      </w:r>
                    </w:p>
                  </w:sdtContent>
                </w:sdt>
                <w:p w14:paraId="50D8E576" w14:textId="77777777" w:rsidR="00260A00" w:rsidRDefault="00260A00" w:rsidP="00260A00">
                  <w:pPr>
                    <w:pStyle w:val="Werkdatums"/>
                    <w:rPr>
                      <w:color w:val="5DD3FF" w:themeColor="accent5" w:themeTint="99"/>
                    </w:rPr>
                  </w:pPr>
                  <w:r w:rsidRPr="00593AAA">
                    <w:rPr>
                      <w:color w:val="5DD3FF" w:themeColor="accent5" w:themeTint="99"/>
                      <w:lang w:bidi="nl-NL"/>
                    </w:rPr>
                    <w:t xml:space="preserve"> </w:t>
                  </w:r>
                  <w:r w:rsidRPr="00613F4B">
                    <w:rPr>
                      <w:color w:val="000000" w:themeColor="text1"/>
                      <w:lang w:bidi="nl-NL"/>
                    </w:rPr>
                    <w:t xml:space="preserve">2019-2020 tot </w:t>
                  </w:r>
                  <w:r>
                    <w:rPr>
                      <w:color w:val="000000" w:themeColor="text1"/>
                      <w:lang w:bidi="nl-NL"/>
                    </w:rPr>
                    <w:t>2021-2022</w:t>
                  </w:r>
                </w:p>
                <w:p w14:paraId="2BE7BB35" w14:textId="77777777" w:rsidR="00260A00" w:rsidRPr="002578FB" w:rsidRDefault="00260A00" w:rsidP="00260A00">
                  <w:pPr>
                    <w:pStyle w:val="Functie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Mavo-tl</w:t>
                  </w:r>
                </w:p>
                <w:p w14:paraId="7405A3D6" w14:textId="77777777" w:rsidR="00260A00" w:rsidRDefault="00260A00" w:rsidP="00260A00">
                  <w:pPr>
                    <w:pStyle w:val="Functie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Walburg College - Zwijndrecht</w:t>
                  </w:r>
                </w:p>
                <w:p w14:paraId="176B42CE" w14:textId="77777777" w:rsidR="00260A00" w:rsidRPr="00593AAA" w:rsidRDefault="00260A00" w:rsidP="00260A00">
                  <w:pPr>
                    <w:pStyle w:val="Werkdatums"/>
                    <w:rPr>
                      <w:color w:val="5DD3FF" w:themeColor="accent5" w:themeTint="99"/>
                    </w:rPr>
                  </w:pPr>
                  <w:r w:rsidRPr="00613F4B">
                    <w:rPr>
                      <w:color w:val="000000" w:themeColor="text1"/>
                      <w:lang w:bidi="nl-NL"/>
                    </w:rPr>
                    <w:t>20</w:t>
                  </w:r>
                  <w:r>
                    <w:rPr>
                      <w:color w:val="000000" w:themeColor="text1"/>
                      <w:lang w:bidi="nl-NL"/>
                    </w:rPr>
                    <w:t>22</w:t>
                  </w:r>
                  <w:r w:rsidRPr="00613F4B">
                    <w:rPr>
                      <w:color w:val="000000" w:themeColor="text1"/>
                      <w:lang w:bidi="nl-NL"/>
                    </w:rPr>
                    <w:t>-202</w:t>
                  </w:r>
                  <w:r>
                    <w:rPr>
                      <w:color w:val="000000" w:themeColor="text1"/>
                      <w:lang w:bidi="nl-NL"/>
                    </w:rPr>
                    <w:t>3</w:t>
                  </w:r>
                  <w:r w:rsidRPr="00613F4B">
                    <w:rPr>
                      <w:color w:val="000000" w:themeColor="text1"/>
                      <w:lang w:bidi="nl-NL"/>
                    </w:rPr>
                    <w:t xml:space="preserve"> tot heden </w:t>
                  </w:r>
                </w:p>
                <w:p w14:paraId="08EE8845" w14:textId="77777777" w:rsidR="00260A00" w:rsidRDefault="00260A00" w:rsidP="00260A00">
                  <w:pPr>
                    <w:pStyle w:val="Functie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MBO-4</w:t>
                  </w:r>
                </w:p>
                <w:p w14:paraId="41EE71B8" w14:textId="77777777" w:rsidR="00260A00" w:rsidRPr="002578FB" w:rsidRDefault="00260A00" w:rsidP="00260A00">
                  <w:pPr>
                    <w:pStyle w:val="Functie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Da Vinci College - Dordrecht</w:t>
                  </w:r>
                </w:p>
                <w:p w14:paraId="738D7196" w14:textId="77777777" w:rsidR="00260A00" w:rsidRPr="00593AAA" w:rsidRDefault="00260A00" w:rsidP="00260A00">
                  <w:pPr>
                    <w:pStyle w:val="Werkdatums"/>
                    <w:rPr>
                      <w:color w:val="5DD3FF" w:themeColor="accent5" w:themeTint="99"/>
                    </w:rPr>
                  </w:pPr>
                </w:p>
                <w:p w14:paraId="144B8E37" w14:textId="77777777" w:rsidR="00260A00" w:rsidRPr="00613F4B" w:rsidRDefault="00260A00" w:rsidP="00260A00">
                  <w:pPr>
                    <w:pStyle w:val="Kop1"/>
                    <w:rPr>
                      <w:color w:val="FF0030" w:themeColor="accent4"/>
                      <w:sz w:val="24"/>
                      <w:szCs w:val="24"/>
                    </w:rPr>
                  </w:pPr>
                  <w:r w:rsidRPr="00613F4B">
                    <w:rPr>
                      <w:color w:val="FF0030" w:themeColor="accent4"/>
                      <w:sz w:val="24"/>
                      <w:szCs w:val="24"/>
                    </w:rPr>
                    <w:t>Talen:</w:t>
                  </w:r>
                </w:p>
                <w:p w14:paraId="319B9E3C" w14:textId="77777777" w:rsidR="00260A00" w:rsidRPr="00DF4252" w:rsidRDefault="00260A00" w:rsidP="00260A00">
                  <w:pPr>
                    <w:pStyle w:val="Lijstalinea"/>
                    <w:numPr>
                      <w:ilvl w:val="0"/>
                      <w:numId w:val="5"/>
                    </w:numPr>
                    <w:rPr>
                      <w:color w:val="000000" w:themeColor="text1"/>
                    </w:rPr>
                  </w:pPr>
                  <w:r w:rsidRPr="00DF4252">
                    <w:rPr>
                      <w:color w:val="000000" w:themeColor="text1"/>
                    </w:rPr>
                    <w:t xml:space="preserve">Arabisch </w:t>
                  </w:r>
                </w:p>
                <w:p w14:paraId="3A123DDD" w14:textId="77777777" w:rsidR="00260A00" w:rsidRPr="00DF4252" w:rsidRDefault="00260A00" w:rsidP="00260A00">
                  <w:pPr>
                    <w:pStyle w:val="Lijstalinea"/>
                    <w:numPr>
                      <w:ilvl w:val="0"/>
                      <w:numId w:val="5"/>
                    </w:numPr>
                    <w:rPr>
                      <w:color w:val="000000" w:themeColor="text1"/>
                    </w:rPr>
                  </w:pPr>
                  <w:r w:rsidRPr="00DF4252">
                    <w:rPr>
                      <w:color w:val="000000" w:themeColor="text1"/>
                    </w:rPr>
                    <w:t xml:space="preserve">Engels </w:t>
                  </w:r>
                </w:p>
                <w:p w14:paraId="68DC077F" w14:textId="77777777" w:rsidR="00260A00" w:rsidRPr="00DF4252" w:rsidRDefault="00260A00" w:rsidP="00260A00">
                  <w:pPr>
                    <w:pStyle w:val="Lijstalinea"/>
                    <w:numPr>
                      <w:ilvl w:val="0"/>
                      <w:numId w:val="5"/>
                    </w:numPr>
                    <w:rPr>
                      <w:color w:val="000000" w:themeColor="text1"/>
                    </w:rPr>
                  </w:pPr>
                  <w:r w:rsidRPr="00DF4252">
                    <w:rPr>
                      <w:color w:val="000000" w:themeColor="text1"/>
                    </w:rPr>
                    <w:t xml:space="preserve">Nederlands </w:t>
                  </w:r>
                </w:p>
                <w:p w14:paraId="5C188686" w14:textId="77777777" w:rsidR="00260A00" w:rsidRPr="00613F4B" w:rsidRDefault="00260A00" w:rsidP="00260A00">
                  <w:pPr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  <w:szCs w:val="24"/>
                    </w:rPr>
                  </w:pPr>
                  <w:r w:rsidRPr="00613F4B"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  <w:szCs w:val="24"/>
                    </w:rPr>
                    <w:t xml:space="preserve">Hobby’s en interesses: </w:t>
                  </w:r>
                </w:p>
                <w:p w14:paraId="33EDB865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Tekenen</w:t>
                  </w:r>
                </w:p>
                <w:p w14:paraId="41C7BBE1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Lezen</w:t>
                  </w:r>
                </w:p>
                <w:p w14:paraId="267F81A1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Sporten</w:t>
                  </w:r>
                </w:p>
                <w:p w14:paraId="049CBDA1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DC1811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Programmeren</w:t>
                  </w:r>
                </w:p>
                <w:p w14:paraId="0C238F8D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Music luisteren</w:t>
                  </w:r>
                </w:p>
                <w:p w14:paraId="4B46C154" w14:textId="77777777" w:rsidR="00260A00" w:rsidRPr="00DC1811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</w:p>
                <w:p w14:paraId="74739AB0" w14:textId="77777777" w:rsidR="00260A00" w:rsidRPr="00613F4B" w:rsidRDefault="00260A00" w:rsidP="00260A00">
                  <w:pPr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  <w:szCs w:val="24"/>
                    </w:rPr>
                  </w:pPr>
                  <w:r w:rsidRPr="00613F4B"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  <w:szCs w:val="24"/>
                    </w:rPr>
                    <w:t>Eigenschappen:</w:t>
                  </w:r>
                </w:p>
                <w:p w14:paraId="120256B7" w14:textId="77777777" w:rsidR="00260A00" w:rsidRPr="00DF4252" w:rsidRDefault="00260A00" w:rsidP="00260A00">
                  <w:pPr>
                    <w:pStyle w:val="Lijstalinea"/>
                    <w:numPr>
                      <w:ilvl w:val="0"/>
                      <w:numId w:val="8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DF4252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Flexibiliteit </w:t>
                  </w: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, vriendelijk , positief  en </w:t>
                  </w:r>
                </w:p>
                <w:p w14:paraId="7EC558DC" w14:textId="77777777" w:rsidR="00260A00" w:rsidRPr="00E3755C" w:rsidRDefault="00260A00" w:rsidP="00260A00">
                  <w:pPr>
                    <w:pStyle w:val="Lijstalinea"/>
                    <w:numPr>
                      <w:ilvl w:val="0"/>
                      <w:numId w:val="8"/>
                    </w:numPr>
                    <w:rPr>
                      <w:rFonts w:asciiTheme="majorHAnsi" w:hAnsiTheme="majorHAnsi"/>
                      <w:b/>
                      <w:bCs/>
                      <w:color w:val="0083B3" w:themeColor="accent5" w:themeShade="BF"/>
                      <w:szCs w:val="22"/>
                    </w:rPr>
                  </w:pPr>
                  <w:r w:rsidRPr="00E3755C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Samenwerken</w:t>
                  </w:r>
                </w:p>
                <w:p w14:paraId="73EEDA78" w14:textId="77777777" w:rsidR="00260A00" w:rsidRDefault="00260A00" w:rsidP="00260A00">
                  <w:pPr>
                    <w:pStyle w:val="Contactgegevens0"/>
                    <w:rPr>
                      <w:color w:val="5DD3FF" w:themeColor="accent5" w:themeTint="99"/>
                    </w:rPr>
                  </w:pPr>
                </w:p>
                <w:p w14:paraId="2D4012D3" w14:textId="77777777" w:rsidR="00260A00" w:rsidRDefault="00260A00" w:rsidP="00260A00">
                  <w:pPr>
                    <w:pStyle w:val="Contactgegevens0"/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</w:rPr>
                  </w:pPr>
                  <w:sdt>
                    <w:sdtPr>
                      <w:rPr>
                        <w:color w:val="5DD3FF" w:themeColor="accent5" w:themeTint="99"/>
                      </w:rPr>
                      <w:id w:val="973956487"/>
                      <w:placeholder>
                        <w:docPart w:val="D03B9A7583FC4743BBF2AE1AFB61E2D3"/>
                      </w:placeholder>
                      <w:temporary/>
                      <w:showingPlcHdr/>
                      <w15:appearance w15:val="hidden"/>
                    </w:sdtPr>
                    <w:sdtContent>
                      <w:r w:rsidRPr="00613F4B">
                        <w:rPr>
                          <w:rStyle w:val="Kop2Char"/>
                          <w:color w:val="FF0030" w:themeColor="accent4"/>
                          <w:lang w:bidi="nl-NL"/>
                        </w:rPr>
                        <w:t>Vaardigheden</w:t>
                      </w:r>
                    </w:sdtContent>
                  </w:sdt>
                  <w:r w:rsidRPr="00613F4B"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</w:rPr>
                    <w:t>:</w:t>
                  </w:r>
                </w:p>
                <w:p w14:paraId="0E1EEB6B" w14:textId="77777777" w:rsidR="00260A00" w:rsidRDefault="00260A00" w:rsidP="00260A00">
                  <w:pPr>
                    <w:pStyle w:val="Contactgegevens0"/>
                    <w:rPr>
                      <w:color w:val="5DD3FF" w:themeColor="accent5" w:themeTint="99"/>
                    </w:rPr>
                  </w:pPr>
                </w:p>
                <w:p w14:paraId="533A1547" w14:textId="77777777" w:rsidR="00260A00" w:rsidRPr="00260A00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DC1811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Programmeren</w:t>
                  </w: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 </w:t>
                  </w:r>
                  <w:r>
                    <w:t xml:space="preserve">(met Python) .                </w:t>
                  </w:r>
                </w:p>
                <w:p w14:paraId="764F217A" w14:textId="77777777" w:rsidR="00260A00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Ervaring met CSS , HTML en Bootrstrap.</w:t>
                  </w:r>
                </w:p>
                <w:p w14:paraId="54C4399C" w14:textId="77777777" w:rsidR="00260A00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Ervaring met Microsoft.</w:t>
                  </w:r>
                </w:p>
                <w:p w14:paraId="06E2EBEB" w14:textId="77777777" w:rsidR="00260A00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Ervaring met </w:t>
                  </w:r>
                  <w:r w:rsidRPr="00260A00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fotoshop</w:t>
                  </w: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 en Video editor.</w:t>
                  </w:r>
                </w:p>
                <w:p w14:paraId="4A814C78" w14:textId="77777777" w:rsidR="00260A00" w:rsidRPr="00260A00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Website designer. </w:t>
                  </w:r>
                </w:p>
                <w:p w14:paraId="5D5F76FA" w14:textId="77777777" w:rsidR="00260A00" w:rsidRPr="00F1626F" w:rsidRDefault="00260A00" w:rsidP="00260A00">
                  <w:pPr>
                    <w:pStyle w:val="Lijstalinea"/>
                    <w:numPr>
                      <w:ilvl w:val="0"/>
                      <w:numId w:val="8"/>
                    </w:numPr>
                    <w:rPr>
                      <w:rFonts w:asciiTheme="majorHAnsi" w:hAnsiTheme="majorHAnsi"/>
                      <w:b/>
                      <w:bCs/>
                      <w:color w:val="0083B3" w:themeColor="accent5" w:themeShade="BF"/>
                      <w:szCs w:val="22"/>
                    </w:rPr>
                  </w:pPr>
                </w:p>
              </w:tc>
            </w:tr>
            <w:tr w:rsidR="00260A00" w:rsidRPr="00422CE0" w14:paraId="79C1D49F" w14:textId="77777777" w:rsidTr="00804778">
              <w:trPr>
                <w:trHeight w:val="1863"/>
              </w:trPr>
              <w:tc>
                <w:tcPr>
                  <w:tcW w:w="205" w:type="dxa"/>
                  <w:vMerge/>
                </w:tcPr>
                <w:p w14:paraId="49AF2BEF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603559C5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422CE0" w14:paraId="27CDB8D3" w14:textId="77777777" w:rsidTr="00804778">
              <w:trPr>
                <w:trHeight w:val="792"/>
              </w:trPr>
              <w:tc>
                <w:tcPr>
                  <w:tcW w:w="205" w:type="dxa"/>
                  <w:vMerge/>
                </w:tcPr>
                <w:p w14:paraId="1C06D3D8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4CF9D784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422CE0" w14:paraId="4934E8D1" w14:textId="77777777" w:rsidTr="00804778">
              <w:trPr>
                <w:trHeight w:val="1152"/>
              </w:trPr>
              <w:tc>
                <w:tcPr>
                  <w:tcW w:w="205" w:type="dxa"/>
                  <w:vMerge/>
                </w:tcPr>
                <w:p w14:paraId="1A383046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78A0BB0D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422CE0" w14:paraId="04C109C7" w14:textId="77777777" w:rsidTr="00804778">
              <w:trPr>
                <w:trHeight w:val="1152"/>
              </w:trPr>
              <w:tc>
                <w:tcPr>
                  <w:tcW w:w="205" w:type="dxa"/>
                  <w:vMerge/>
                </w:tcPr>
                <w:p w14:paraId="0DD486F3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2D49D6C5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422CE0" w14:paraId="0989F996" w14:textId="77777777" w:rsidTr="00804778">
              <w:trPr>
                <w:trHeight w:val="1350"/>
              </w:trPr>
              <w:tc>
                <w:tcPr>
                  <w:tcW w:w="205" w:type="dxa"/>
                  <w:vMerge/>
                </w:tcPr>
                <w:p w14:paraId="7CA0D255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40B20C2D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2613A7" w14:paraId="3DAB0F23" w14:textId="77777777" w:rsidTr="00804778">
              <w:trPr>
                <w:trHeight w:val="1296"/>
              </w:trPr>
              <w:tc>
                <w:tcPr>
                  <w:tcW w:w="205" w:type="dxa"/>
                  <w:vMerge/>
                </w:tcPr>
                <w:p w14:paraId="0D389DCD" w14:textId="77777777" w:rsidR="00260A00" w:rsidRPr="002613A7" w:rsidRDefault="00260A00" w:rsidP="00260A00">
                  <w:pPr>
                    <w:rPr>
                      <w:color w:val="5DD3FF" w:themeColor="accent5" w:themeTint="99"/>
                      <w:lang w:val="de-DE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500A7EB0" w14:textId="77777777" w:rsidR="00260A00" w:rsidRPr="002613A7" w:rsidRDefault="00260A00" w:rsidP="00260A00">
                  <w:pPr>
                    <w:rPr>
                      <w:color w:val="5DD3FF" w:themeColor="accent5" w:themeTint="99"/>
                      <w:lang w:val="de-DE"/>
                    </w:rPr>
                  </w:pPr>
                </w:p>
              </w:tc>
            </w:tr>
            <w:tr w:rsidR="00260A00" w:rsidRPr="002613A7" w14:paraId="6B78EC0D" w14:textId="77777777" w:rsidTr="00804778">
              <w:trPr>
                <w:trHeight w:val="1296"/>
              </w:trPr>
              <w:tc>
                <w:tcPr>
                  <w:tcW w:w="205" w:type="dxa"/>
                  <w:vMerge/>
                </w:tcPr>
                <w:p w14:paraId="66708C73" w14:textId="77777777" w:rsidR="00260A00" w:rsidRPr="002613A7" w:rsidRDefault="00260A00" w:rsidP="00260A00">
                  <w:pPr>
                    <w:rPr>
                      <w:color w:val="5DD3FF" w:themeColor="accent5" w:themeTint="99"/>
                      <w:lang w:val="de-DE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06C916B6" w14:textId="77777777" w:rsidR="00260A00" w:rsidRPr="002613A7" w:rsidRDefault="00260A00" w:rsidP="00260A00">
                  <w:pPr>
                    <w:rPr>
                      <w:color w:val="5DD3FF" w:themeColor="accent5" w:themeTint="99"/>
                      <w:lang w:val="de-DE"/>
                    </w:rPr>
                  </w:pPr>
                </w:p>
              </w:tc>
            </w:tr>
            <w:tr w:rsidR="00260A00" w:rsidRPr="00422CE0" w14:paraId="27589258" w14:textId="77777777" w:rsidTr="00804778">
              <w:trPr>
                <w:trHeight w:val="1008"/>
              </w:trPr>
              <w:tc>
                <w:tcPr>
                  <w:tcW w:w="205" w:type="dxa"/>
                  <w:vMerge/>
                  <w:tcBorders>
                    <w:bottom w:val="nil"/>
                  </w:tcBorders>
                </w:tcPr>
                <w:p w14:paraId="1904A7CF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  <w:tcBorders>
                    <w:bottom w:val="nil"/>
                  </w:tcBorders>
                </w:tcPr>
                <w:p w14:paraId="62A6780E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</w:tbl>
          <w:p w14:paraId="75191854" w14:textId="2E25478B" w:rsidR="00DC1811" w:rsidRPr="00F1626F" w:rsidRDefault="00DC1811" w:rsidP="00D36F72">
            <w:pPr>
              <w:pStyle w:val="Lijstalinea"/>
              <w:numPr>
                <w:ilvl w:val="0"/>
                <w:numId w:val="8"/>
              </w:numPr>
              <w:rPr>
                <w:rFonts w:asciiTheme="majorHAnsi" w:hAnsiTheme="majorHAnsi"/>
                <w:b/>
                <w:bCs/>
                <w:color w:val="0083B3" w:themeColor="accent5" w:themeShade="BF"/>
                <w:szCs w:val="22"/>
              </w:rPr>
            </w:pPr>
          </w:p>
        </w:tc>
      </w:tr>
      <w:tr w:rsidR="00422CE0" w:rsidRPr="00422CE0" w14:paraId="06361F1C" w14:textId="77777777" w:rsidTr="006407E5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444ECDD6" w14:textId="7233C670" w:rsidR="008D4C89" w:rsidRDefault="006407E5" w:rsidP="00BD7651">
            <w:pPr>
              <w:pStyle w:val="Titel"/>
              <w:rPr>
                <w:color w:val="5DD3FF" w:themeColor="accent5" w:themeTint="99"/>
              </w:rPr>
            </w:pPr>
            <w:r>
              <w:rPr>
                <w:color w:val="5DD3FF" w:themeColor="accent5" w:themeTint="99"/>
              </w:rPr>
              <w:t>ISRAA</w:t>
            </w:r>
          </w:p>
          <w:p w14:paraId="7E57F8FD" w14:textId="14159518" w:rsidR="00DC1811" w:rsidRPr="00DC1811" w:rsidRDefault="00DC1811" w:rsidP="00DC1811">
            <w:pPr>
              <w:rPr>
                <w:lang w:val="en-ZA"/>
              </w:rPr>
            </w:pPr>
            <w:r>
              <w:rPr>
                <w:lang w:val="en-ZA"/>
              </w:rPr>
              <w:t>Almahmoud</w:t>
            </w:r>
          </w:p>
        </w:tc>
        <w:tc>
          <w:tcPr>
            <w:tcW w:w="205" w:type="dxa"/>
            <w:vMerge/>
          </w:tcPr>
          <w:p w14:paraId="0FF7FEF8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37FD29B7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422CE0" w14:paraId="08D28980" w14:textId="77777777" w:rsidTr="006407E5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65542F8A" w14:textId="2A8B6573" w:rsidR="008D4C89" w:rsidRPr="00422CE0" w:rsidRDefault="00422CE0" w:rsidP="00BD7651">
            <w:pPr>
              <w:pStyle w:val="Titel"/>
              <w:rPr>
                <w:color w:val="5DD3FF" w:themeColor="accent5" w:themeTint="99"/>
                <w:sz w:val="36"/>
                <w:szCs w:val="36"/>
                <w:lang w:val="en-US"/>
              </w:rPr>
            </w:pPr>
            <w:r w:rsidRPr="00422CE0">
              <w:rPr>
                <w:color w:val="5DD3FF" w:themeColor="accent5" w:themeTint="99"/>
                <w:sz w:val="36"/>
                <w:szCs w:val="36"/>
              </w:rPr>
              <w:t xml:space="preserve">Student </w:t>
            </w:r>
          </w:p>
        </w:tc>
        <w:tc>
          <w:tcPr>
            <w:tcW w:w="205" w:type="dxa"/>
            <w:vMerge/>
          </w:tcPr>
          <w:p w14:paraId="69B0AE14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3A131327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422CE0" w14:paraId="34F83978" w14:textId="77777777" w:rsidTr="006407E5">
        <w:trPr>
          <w:trHeight w:val="1152"/>
        </w:trPr>
        <w:tc>
          <w:tcPr>
            <w:tcW w:w="630" w:type="dxa"/>
            <w:vAlign w:val="center"/>
          </w:tcPr>
          <w:p w14:paraId="0FF1AE2C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18C3B7A0" wp14:editId="27682BC0">
                  <wp:extent cx="190500" cy="190500"/>
                  <wp:effectExtent l="0" t="0" r="0" b="0"/>
                  <wp:docPr id="29" name="Afbeelding 23" descr="Telefoonpictogram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Afbeelding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color w:val="5DD3FF" w:themeColor="accent5" w:themeTint="99"/>
              </w:rPr>
              <w:id w:val="1111563247"/>
              <w:placeholder>
                <w:docPart w:val="0F4F4541D82B4CFD93813918F5C5C1A9"/>
              </w:placeholder>
              <w:temporary/>
              <w:showingPlcHdr/>
              <w15:appearance w15:val="hidden"/>
            </w:sdtPr>
            <w:sdtContent>
              <w:p w14:paraId="45B38A14" w14:textId="77777777" w:rsidR="008D4C89" w:rsidRPr="00422CE0" w:rsidRDefault="008D4C89" w:rsidP="008D4C89">
                <w:pPr>
                  <w:pStyle w:val="Contactgegevens0"/>
                  <w:rPr>
                    <w:color w:val="5DD3FF" w:themeColor="accent5" w:themeTint="99"/>
                  </w:rPr>
                </w:pPr>
                <w:r w:rsidRPr="00613F4B">
                  <w:rPr>
                    <w:rStyle w:val="Kop2Char"/>
                    <w:color w:val="FF0030" w:themeColor="accent4"/>
                    <w:lang w:bidi="nl-NL"/>
                  </w:rPr>
                  <w:t>Telefoon:</w:t>
                </w:r>
              </w:p>
            </w:sdtContent>
          </w:sdt>
          <w:p w14:paraId="13C4EEAB" w14:textId="57E942AB" w:rsidR="008D4C89" w:rsidRPr="00422CE0" w:rsidRDefault="00422CE0" w:rsidP="008D4C89">
            <w:pPr>
              <w:rPr>
                <w:color w:val="5DD3FF" w:themeColor="accent5" w:themeTint="99"/>
              </w:rPr>
            </w:pPr>
            <w:r w:rsidRPr="00174CF8">
              <w:rPr>
                <w:color w:val="000000" w:themeColor="text1"/>
              </w:rPr>
              <w:t>06-</w:t>
            </w:r>
            <w:r w:rsidR="00E3755C">
              <w:rPr>
                <w:color w:val="000000" w:themeColor="text1"/>
              </w:rPr>
              <w:t>84677071</w:t>
            </w:r>
          </w:p>
        </w:tc>
        <w:tc>
          <w:tcPr>
            <w:tcW w:w="205" w:type="dxa"/>
            <w:vMerge/>
          </w:tcPr>
          <w:p w14:paraId="0504E1F4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275CFA3A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422CE0" w14:paraId="2B476205" w14:textId="77777777" w:rsidTr="006407E5">
        <w:trPr>
          <w:trHeight w:val="1152"/>
        </w:trPr>
        <w:tc>
          <w:tcPr>
            <w:tcW w:w="630" w:type="dxa"/>
            <w:vAlign w:val="center"/>
          </w:tcPr>
          <w:p w14:paraId="31C1857D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6263282F" wp14:editId="11097F33">
                  <wp:extent cx="220980" cy="220980"/>
                  <wp:effectExtent l="0" t="0" r="7620" b="7620"/>
                  <wp:docPr id="31" name="Afbeelding 27" descr="Pictogram @-symbo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Afbeelding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color w:val="5DD3FF" w:themeColor="accent5" w:themeTint="99"/>
              </w:rPr>
              <w:id w:val="-240260293"/>
              <w:placeholder>
                <w:docPart w:val="FDC14D1EA0034424B7CE1B0070257A87"/>
              </w:placeholder>
              <w:temporary/>
              <w:showingPlcHdr/>
              <w15:appearance w15:val="hidden"/>
            </w:sdtPr>
            <w:sdtEndPr>
              <w:rPr>
                <w:color w:val="FF0030" w:themeColor="accent4"/>
              </w:rPr>
            </w:sdtEndPr>
            <w:sdtContent>
              <w:p w14:paraId="682ADE88" w14:textId="653113FF" w:rsidR="008D4C89" w:rsidRPr="00422CE0" w:rsidRDefault="008D4C89" w:rsidP="008D4C89">
                <w:pPr>
                  <w:pStyle w:val="Contactgegevens0"/>
                  <w:rPr>
                    <w:color w:val="FF0030" w:themeColor="accent4"/>
                  </w:rPr>
                </w:pPr>
                <w:r w:rsidRPr="00613F4B">
                  <w:rPr>
                    <w:rStyle w:val="Kop2Char"/>
                    <w:color w:val="FF0030" w:themeColor="accent4"/>
                    <w:lang w:bidi="nl-NL"/>
                  </w:rPr>
                  <w:t>E-mailadres:</w:t>
                </w:r>
              </w:p>
            </w:sdtContent>
          </w:sdt>
          <w:p w14:paraId="4FA7E43E" w14:textId="4D33F0E2" w:rsidR="008D4C89" w:rsidRPr="00422CE0" w:rsidRDefault="00000000" w:rsidP="008D4C89">
            <w:pPr>
              <w:rPr>
                <w:rStyle w:val="Hyperlink"/>
                <w:color w:val="FF0030" w:themeColor="accent4"/>
              </w:rPr>
            </w:pPr>
            <w:hyperlink r:id="rId16" w:history="1">
              <w:r w:rsidR="00E3755C" w:rsidRPr="00A4265E">
                <w:rPr>
                  <w:rStyle w:val="Hyperlink"/>
                </w:rPr>
                <w:t>sosoalmhmoud559@gmail.com</w:t>
              </w:r>
            </w:hyperlink>
            <w:r w:rsidR="00E3755C">
              <w:t xml:space="preserve"> </w:t>
            </w:r>
            <w:r w:rsidR="00422CE0" w:rsidRPr="00174CF8">
              <w:rPr>
                <w:color w:val="005878" w:themeColor="accent5" w:themeShade="80"/>
              </w:rPr>
              <w:t xml:space="preserve"> </w:t>
            </w:r>
          </w:p>
        </w:tc>
        <w:tc>
          <w:tcPr>
            <w:tcW w:w="205" w:type="dxa"/>
            <w:vMerge/>
          </w:tcPr>
          <w:p w14:paraId="76EBFA62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55F175F7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422CE0" w14:paraId="7D82BBCF" w14:textId="77777777" w:rsidTr="006407E5">
        <w:trPr>
          <w:trHeight w:val="1350"/>
        </w:trPr>
        <w:tc>
          <w:tcPr>
            <w:tcW w:w="630" w:type="dxa"/>
            <w:vAlign w:val="center"/>
          </w:tcPr>
          <w:p w14:paraId="6C8812C2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34617F20" wp14:editId="1B56BFED">
                  <wp:extent cx="220980" cy="220980"/>
                  <wp:effectExtent l="0" t="0" r="7620" b="7620"/>
                  <wp:docPr id="40" name="Afbeelding 29" descr="Pictogram koppeli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Afbeelding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3B449E7A" w14:textId="75905896" w:rsidR="008D4C89" w:rsidRPr="00613F4B" w:rsidRDefault="00F1626F" w:rsidP="008D4C89">
            <w:pPr>
              <w:pStyle w:val="Contactgegevens0"/>
              <w:rPr>
                <w:rFonts w:ascii="Arial Black" w:hAnsi="Arial Black"/>
                <w:color w:val="FF0030" w:themeColor="accent4"/>
              </w:rPr>
            </w:pPr>
            <w:r w:rsidRPr="00613F4B">
              <w:rPr>
                <w:rFonts w:ascii="Arial Black" w:hAnsi="Arial Black"/>
                <w:color w:val="FF0030" w:themeColor="accent4"/>
              </w:rPr>
              <w:t>Geslacht:</w:t>
            </w:r>
          </w:p>
          <w:p w14:paraId="4E0E50ED" w14:textId="0D949243" w:rsidR="008D4C89" w:rsidRPr="00174CF8" w:rsidRDefault="00E3755C" w:rsidP="00F1626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rouw</w:t>
            </w:r>
          </w:p>
          <w:p w14:paraId="52808DDA" w14:textId="2401D073" w:rsidR="00F1626F" w:rsidRPr="00F1626F" w:rsidRDefault="00F1626F" w:rsidP="00F1626F">
            <w:pPr>
              <w:rPr>
                <w:color w:val="5DD3FF" w:themeColor="accent5" w:themeTint="99"/>
              </w:rPr>
            </w:pPr>
            <w:r w:rsidRPr="00613F4B">
              <w:rPr>
                <w:rFonts w:ascii="Arial Black" w:hAnsi="Arial Black"/>
                <w:color w:val="FF0030" w:themeColor="accent4"/>
              </w:rPr>
              <w:t>Geboortedatum:</w:t>
            </w:r>
            <w:r w:rsidRPr="00613F4B">
              <w:rPr>
                <w:color w:val="FF0030" w:themeColor="accent4"/>
              </w:rPr>
              <w:t xml:space="preserve"> </w:t>
            </w:r>
            <w:r w:rsidR="00DC1811">
              <w:rPr>
                <w:color w:val="000000" w:themeColor="text1"/>
              </w:rPr>
              <w:t>01-01</w:t>
            </w:r>
            <w:r w:rsidR="00E3755C">
              <w:rPr>
                <w:color w:val="000000" w:themeColor="text1"/>
              </w:rPr>
              <w:t>-</w:t>
            </w:r>
            <w:r w:rsidR="00DC1811">
              <w:rPr>
                <w:color w:val="000000" w:themeColor="text1"/>
              </w:rPr>
              <w:t>200</w:t>
            </w:r>
            <w:r w:rsidR="00E3755C">
              <w:rPr>
                <w:color w:val="000000" w:themeColor="text1"/>
              </w:rPr>
              <w:t>4</w:t>
            </w:r>
          </w:p>
        </w:tc>
        <w:tc>
          <w:tcPr>
            <w:tcW w:w="205" w:type="dxa"/>
            <w:vMerge/>
          </w:tcPr>
          <w:p w14:paraId="28CED4BD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21C429C2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2613A7" w14:paraId="7D04E08A" w14:textId="77777777" w:rsidTr="006407E5">
        <w:trPr>
          <w:trHeight w:val="1296"/>
        </w:trPr>
        <w:tc>
          <w:tcPr>
            <w:tcW w:w="630" w:type="dxa"/>
            <w:vAlign w:val="center"/>
          </w:tcPr>
          <w:p w14:paraId="1B6BE737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6A0D9DA5" wp14:editId="2765A5C6">
                  <wp:extent cx="198120" cy="198120"/>
                  <wp:effectExtent l="0" t="0" r="0" b="0"/>
                  <wp:docPr id="41" name="Afbeelding 33" descr="Pictogram voor locati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Afbeelding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rPr>
                <w:color w:val="5DD3FF" w:themeColor="accent5" w:themeTint="99"/>
              </w:rPr>
              <w:id w:val="1078949321"/>
              <w:placeholder>
                <w:docPart w:val="02FC4BCE9464450C9AD5F084A15C825F"/>
              </w:placeholder>
              <w:temporary/>
              <w:showingPlcHdr/>
              <w15:appearance w15:val="hidden"/>
            </w:sdtPr>
            <w:sdtContent>
              <w:p w14:paraId="1591FBEE" w14:textId="77777777" w:rsidR="008D4C89" w:rsidRPr="002613A7" w:rsidRDefault="008D4C89" w:rsidP="00B72D6F">
                <w:pPr>
                  <w:pStyle w:val="Contactgegevens0"/>
                  <w:rPr>
                    <w:color w:val="5DD3FF" w:themeColor="accent5" w:themeTint="99"/>
                    <w:lang w:val="de-DE"/>
                  </w:rPr>
                </w:pPr>
                <w:r w:rsidRPr="002613A7">
                  <w:rPr>
                    <w:rStyle w:val="Kop2Char"/>
                    <w:rFonts w:ascii="Arial Black" w:hAnsi="Arial Black"/>
                    <w:color w:val="FF0030" w:themeColor="accent4"/>
                    <w:lang w:val="de-DE" w:bidi="nl-NL"/>
                  </w:rPr>
                  <w:t>Adres</w:t>
                </w:r>
              </w:p>
            </w:sdtContent>
          </w:sdt>
          <w:p w14:paraId="73DAF362" w14:textId="201D3935" w:rsidR="008D4C89" w:rsidRPr="002613A7" w:rsidRDefault="00DC1811" w:rsidP="00422CE0">
            <w:pPr>
              <w:pStyle w:val="Contactgegevens"/>
              <w:rPr>
                <w:lang w:val="de-DE"/>
              </w:rPr>
            </w:pPr>
            <w:r>
              <w:rPr>
                <w:lang w:val="de-DE"/>
              </w:rPr>
              <w:t>Arie van Drielstraat</w:t>
            </w:r>
            <w:r w:rsidR="00422CE0" w:rsidRPr="002613A7">
              <w:rPr>
                <w:lang w:val="de-DE"/>
              </w:rPr>
              <w:t xml:space="preserve"> </w:t>
            </w:r>
            <w:r>
              <w:rPr>
                <w:lang w:val="de-DE"/>
              </w:rPr>
              <w:t>47</w:t>
            </w:r>
          </w:p>
          <w:p w14:paraId="2BBF526C" w14:textId="77777777" w:rsidR="00DC1811" w:rsidRDefault="00DC1811" w:rsidP="00422CE0">
            <w:pPr>
              <w:pStyle w:val="Contactgegevens"/>
              <w:rPr>
                <w:lang w:val="de-DE"/>
              </w:rPr>
            </w:pPr>
            <w:r>
              <w:rPr>
                <w:lang w:val="de-DE"/>
              </w:rPr>
              <w:t>3297EB</w:t>
            </w:r>
          </w:p>
          <w:p w14:paraId="4FE4870C" w14:textId="7066ADC5" w:rsidR="00422CE0" w:rsidRPr="002613A7" w:rsidRDefault="00DC1811" w:rsidP="00422CE0">
            <w:pPr>
              <w:pStyle w:val="Contactgegevens"/>
              <w:rPr>
                <w:color w:val="5DD3FF" w:themeColor="accent5" w:themeTint="99"/>
                <w:lang w:val="de-DE"/>
              </w:rPr>
            </w:pPr>
            <w:r>
              <w:rPr>
                <w:lang w:val="de-DE"/>
              </w:rPr>
              <w:t>Puttershoek</w:t>
            </w:r>
            <w:r w:rsidR="00422CE0" w:rsidRPr="002613A7">
              <w:rPr>
                <w:lang w:val="de-DE"/>
              </w:rPr>
              <w:t xml:space="preserve"> </w:t>
            </w:r>
          </w:p>
        </w:tc>
        <w:tc>
          <w:tcPr>
            <w:tcW w:w="205" w:type="dxa"/>
            <w:vMerge/>
          </w:tcPr>
          <w:p w14:paraId="0D1DB433" w14:textId="77777777" w:rsidR="008D4C89" w:rsidRPr="002613A7" w:rsidRDefault="008D4C89" w:rsidP="008064DE">
            <w:pPr>
              <w:rPr>
                <w:color w:val="5DD3FF" w:themeColor="accent5" w:themeTint="99"/>
                <w:lang w:val="de-DE"/>
              </w:rPr>
            </w:pPr>
          </w:p>
        </w:tc>
        <w:tc>
          <w:tcPr>
            <w:tcW w:w="4681" w:type="dxa"/>
            <w:vMerge/>
          </w:tcPr>
          <w:p w14:paraId="4796BE07" w14:textId="77777777" w:rsidR="008D4C89" w:rsidRPr="002613A7" w:rsidRDefault="008D4C89" w:rsidP="008064DE">
            <w:pPr>
              <w:rPr>
                <w:color w:val="5DD3FF" w:themeColor="accent5" w:themeTint="99"/>
                <w:lang w:val="de-DE"/>
              </w:rPr>
            </w:pPr>
          </w:p>
        </w:tc>
      </w:tr>
      <w:tr w:rsidR="00422CE0" w:rsidRPr="002613A7" w14:paraId="16017884" w14:textId="77777777" w:rsidTr="006407E5">
        <w:trPr>
          <w:trHeight w:val="1296"/>
        </w:trPr>
        <w:tc>
          <w:tcPr>
            <w:tcW w:w="630" w:type="dxa"/>
            <w:vAlign w:val="center"/>
          </w:tcPr>
          <w:p w14:paraId="3F2711B5" w14:textId="77777777" w:rsidR="008D4C89" w:rsidRPr="002613A7" w:rsidRDefault="008D4C89" w:rsidP="00DC1811">
            <w:pPr>
              <w:rPr>
                <w:noProof/>
                <w:color w:val="5DD3FF" w:themeColor="accent5" w:themeTint="99"/>
                <w:lang w:val="de-DE"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58DF2518" w14:textId="77777777" w:rsidR="008D4C89" w:rsidRPr="002613A7" w:rsidRDefault="008D4C89" w:rsidP="00BD7651">
            <w:pPr>
              <w:rPr>
                <w:color w:val="5DD3FF" w:themeColor="accent5" w:themeTint="99"/>
                <w:lang w:val="de-DE"/>
              </w:rPr>
            </w:pPr>
          </w:p>
        </w:tc>
        <w:tc>
          <w:tcPr>
            <w:tcW w:w="205" w:type="dxa"/>
            <w:vMerge/>
          </w:tcPr>
          <w:p w14:paraId="039EE97B" w14:textId="77777777" w:rsidR="008D4C89" w:rsidRPr="002613A7" w:rsidRDefault="008D4C89" w:rsidP="008064DE">
            <w:pPr>
              <w:rPr>
                <w:color w:val="5DD3FF" w:themeColor="accent5" w:themeTint="99"/>
                <w:lang w:val="de-DE"/>
              </w:rPr>
            </w:pPr>
          </w:p>
        </w:tc>
        <w:tc>
          <w:tcPr>
            <w:tcW w:w="4681" w:type="dxa"/>
            <w:vMerge/>
          </w:tcPr>
          <w:p w14:paraId="026FCC69" w14:textId="77777777" w:rsidR="008D4C89" w:rsidRPr="002613A7" w:rsidRDefault="008D4C89" w:rsidP="008064DE">
            <w:pPr>
              <w:rPr>
                <w:color w:val="5DD3FF" w:themeColor="accent5" w:themeTint="99"/>
                <w:lang w:val="de-DE"/>
              </w:rPr>
            </w:pPr>
          </w:p>
        </w:tc>
      </w:tr>
      <w:tr w:rsidR="00422CE0" w:rsidRPr="00422CE0" w14:paraId="2A3CB9AB" w14:textId="77777777" w:rsidTr="006407E5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5179256A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019566D0" wp14:editId="3FDFF3AA">
                  <wp:extent cx="255270" cy="340995"/>
                  <wp:effectExtent l="0" t="0" r="0" b="1905"/>
                  <wp:docPr id="121" name="Afbeelding 120" descr="Pictogram sleute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Afbeelding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340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2F9D2C99" w14:textId="6D20D953" w:rsidR="008D4C89" w:rsidRDefault="00260A00" w:rsidP="00B72D6F">
            <w:pPr>
              <w:pStyle w:val="Contactgegevens0"/>
              <w:rPr>
                <w:b/>
                <w:bCs/>
                <w:color w:val="FF0000"/>
              </w:rPr>
            </w:pPr>
            <w:r w:rsidRPr="00260A00">
              <w:rPr>
                <w:b/>
                <w:bCs/>
                <w:color w:val="FF0000"/>
              </w:rPr>
              <w:t>LINKS</w:t>
            </w:r>
            <w:r>
              <w:rPr>
                <w:b/>
                <w:bCs/>
                <w:color w:val="FF0000"/>
              </w:rPr>
              <w:t>:</w:t>
            </w:r>
          </w:p>
          <w:p w14:paraId="203E2849" w14:textId="77777777" w:rsidR="00260A00" w:rsidRDefault="00260A00" w:rsidP="00B72D6F">
            <w:pPr>
              <w:pStyle w:val="Contactgegevens0"/>
              <w:rPr>
                <w:b/>
                <w:bCs/>
                <w:color w:val="FF0000"/>
              </w:rPr>
            </w:pPr>
          </w:p>
          <w:p w14:paraId="100C0E17" w14:textId="11B3592C" w:rsidR="00260A00" w:rsidRPr="00BA2FD6" w:rsidRDefault="00260A00" w:rsidP="00260A00">
            <w:pPr>
              <w:pStyle w:val="Contactgegevens0"/>
              <w:numPr>
                <w:ilvl w:val="0"/>
                <w:numId w:val="10"/>
              </w:numPr>
              <w:rPr>
                <w:b/>
                <w:bCs/>
                <w:color w:val="3B3B3B" w:themeColor="text2" w:themeTint="E6"/>
              </w:rPr>
            </w:pPr>
            <w:hyperlink r:id="rId23" w:history="1">
              <w:r w:rsidRPr="00BA2FD6">
                <w:rPr>
                  <w:rStyle w:val="Hyperlink"/>
                  <w:b/>
                  <w:bCs/>
                  <w:color w:val="3B3B3B" w:themeColor="text2" w:themeTint="E6"/>
                </w:rPr>
                <w:t>GitHub</w:t>
              </w:r>
            </w:hyperlink>
            <w:r w:rsidR="00BA2FD6">
              <w:rPr>
                <w:b/>
                <w:bCs/>
                <w:color w:val="3B3B3B" w:themeColor="text2" w:themeTint="E6"/>
              </w:rPr>
              <w:t>.</w:t>
            </w:r>
          </w:p>
          <w:p w14:paraId="4D01B2DA" w14:textId="77777777" w:rsidR="00260A00" w:rsidRDefault="00260A00" w:rsidP="00260A00">
            <w:pPr>
              <w:pStyle w:val="Contactgegevens0"/>
              <w:ind w:left="720"/>
              <w:rPr>
                <w:b/>
                <w:bCs/>
                <w:color w:val="FF0000"/>
              </w:rPr>
            </w:pPr>
          </w:p>
          <w:p w14:paraId="4F18608A" w14:textId="0C392F81" w:rsidR="00260A00" w:rsidRPr="00260A00" w:rsidRDefault="00260A00" w:rsidP="00260A00">
            <w:pPr>
              <w:pStyle w:val="Contactgegevens0"/>
              <w:ind w:left="720"/>
              <w:rPr>
                <w:b/>
                <w:bCs/>
                <w:color w:val="FF0000"/>
              </w:rPr>
            </w:pPr>
          </w:p>
          <w:p w14:paraId="3BC4C24C" w14:textId="6801E394" w:rsidR="00D36F72" w:rsidRPr="00422CE0" w:rsidRDefault="00D36F72" w:rsidP="00260A00">
            <w:pPr>
              <w:pStyle w:val="Contactgegevens"/>
              <w:rPr>
                <w:color w:val="5DD3FF" w:themeColor="accent5" w:themeTint="99"/>
                <w:lang w:val="nl-NL"/>
              </w:rPr>
            </w:pPr>
          </w:p>
        </w:tc>
        <w:tc>
          <w:tcPr>
            <w:tcW w:w="205" w:type="dxa"/>
            <w:vMerge/>
            <w:tcBorders>
              <w:bottom w:val="nil"/>
            </w:tcBorders>
          </w:tcPr>
          <w:p w14:paraId="065EB9DA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  <w:tcBorders>
              <w:bottom w:val="nil"/>
            </w:tcBorders>
          </w:tcPr>
          <w:p w14:paraId="7B0C844F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</w:tbl>
    <w:p w14:paraId="76ABAF68" w14:textId="77777777" w:rsidR="00BA3253" w:rsidRPr="00422CE0" w:rsidRDefault="008D4C89" w:rsidP="008D4C89">
      <w:pPr>
        <w:spacing w:after="0"/>
        <w:rPr>
          <w:color w:val="5DD3FF" w:themeColor="accent5" w:themeTint="99"/>
          <w:sz w:val="8"/>
        </w:rPr>
      </w:pPr>
      <w:r w:rsidRPr="00422CE0">
        <w:rPr>
          <w:noProof/>
          <w:color w:val="5DD3FF" w:themeColor="accent5" w:themeTint="99"/>
          <w:lang w:bidi="nl-N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4323D7" wp14:editId="04C2C5BA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ep 23" descr="Grafische vierkante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hthoek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hthoek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hthoek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48C94F" id="Groep 23" o:spid="_x0000_s1026" alt="Grafische vierkanten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">
                <v:rect id="Rechthoek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hthoek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hthoek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422CE0" w:rsidSect="002402E6">
      <w:headerReference w:type="default" r:id="rId24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1F031" w14:textId="77777777" w:rsidR="00414014" w:rsidRDefault="00414014" w:rsidP="00BA3253">
      <w:pPr>
        <w:spacing w:after="0" w:line="240" w:lineRule="auto"/>
      </w:pPr>
      <w:r>
        <w:separator/>
      </w:r>
    </w:p>
  </w:endnote>
  <w:endnote w:type="continuationSeparator" w:id="0">
    <w:p w14:paraId="2579229A" w14:textId="77777777" w:rsidR="00414014" w:rsidRDefault="00414014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93560" w14:textId="77777777" w:rsidR="00414014" w:rsidRDefault="00414014" w:rsidP="00BA3253">
      <w:pPr>
        <w:spacing w:after="0" w:line="240" w:lineRule="auto"/>
      </w:pPr>
      <w:r>
        <w:separator/>
      </w:r>
    </w:p>
  </w:footnote>
  <w:footnote w:type="continuationSeparator" w:id="0">
    <w:p w14:paraId="3E2C96C9" w14:textId="77777777" w:rsidR="00414014" w:rsidRDefault="00414014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A2DD" w14:textId="77777777" w:rsidR="00BA3253" w:rsidRDefault="008064DE">
    <w:pPr>
      <w:pStyle w:val="Koptekst"/>
    </w:pPr>
    <w:r w:rsidRPr="00F4731D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D511A71" wp14:editId="1B7027D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ep 17" descr="decoratief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hthoek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hthoek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hthoek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hthoek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hthoek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hthoek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hthoek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hthoek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Rechte verbindingslijn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Rechte verbindingslijn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Rechte verbindingslijn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hthoek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hoek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hthoek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C85ADE3" id="Groep 17" o:spid="_x0000_s1026" alt="decoratief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qzdvb4QG&#10;AAB5LgAADgAAAAAAAAAAAAAAAAAuAgAAZHJzL2Uyb0RvYy54bWxQSwECLQAUAAYACAAAACEATiFX&#10;XdwAAAAHAQAADwAAAAAAAAAAAAAAAADeCAAAZHJzL2Rvd25yZXYueG1sUEsFBgAAAAAEAAQA8wAA&#10;AOcJAAAAAA==&#10;">
              <v:rect id="Rechthoek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hthoek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hthoek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hthoek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hthoek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hthoek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hthoek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hthoek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Rechte verbindingslijn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Rechte verbindingslijn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Rechte verbindingslijn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hthoek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hthoek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hthoek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2" type="#_x0000_t75" style="width:11.05pt;height:11.05pt" o:bullet="t">
        <v:imagedata r:id="rId1" o:title="mso8659"/>
      </v:shape>
    </w:pict>
  </w:numPicBullet>
  <w:abstractNum w:abstractNumId="0" w15:restartNumberingAfterBreak="0">
    <w:nsid w:val="05622B0D"/>
    <w:multiLevelType w:val="hybridMultilevel"/>
    <w:tmpl w:val="6FE4E03C"/>
    <w:lvl w:ilvl="0" w:tplc="81A07964">
      <w:start w:val="2019"/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55D87"/>
    <w:multiLevelType w:val="hybridMultilevel"/>
    <w:tmpl w:val="7AB62F06"/>
    <w:lvl w:ilvl="0" w:tplc="7D603F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6746C"/>
    <w:multiLevelType w:val="hybridMultilevel"/>
    <w:tmpl w:val="0A3E3978"/>
    <w:lvl w:ilvl="0" w:tplc="35D0C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36668"/>
    <w:multiLevelType w:val="hybridMultilevel"/>
    <w:tmpl w:val="A1385EE0"/>
    <w:lvl w:ilvl="0" w:tplc="678A8BC6">
      <w:start w:val="5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212E8"/>
    <w:multiLevelType w:val="hybridMultilevel"/>
    <w:tmpl w:val="7C346F3C"/>
    <w:lvl w:ilvl="0" w:tplc="F214A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2927A59"/>
    <w:multiLevelType w:val="hybridMultilevel"/>
    <w:tmpl w:val="686A252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C0109"/>
    <w:multiLevelType w:val="hybridMultilevel"/>
    <w:tmpl w:val="C132231A"/>
    <w:lvl w:ilvl="0" w:tplc="FEE40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  <w:sz w:val="22"/>
        <w:szCs w:val="2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8742E6"/>
    <w:multiLevelType w:val="hybridMultilevel"/>
    <w:tmpl w:val="68340FE0"/>
    <w:lvl w:ilvl="0" w:tplc="0413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246533">
    <w:abstractNumId w:val="5"/>
  </w:num>
  <w:num w:numId="2" w16cid:durableId="768938108">
    <w:abstractNumId w:val="7"/>
  </w:num>
  <w:num w:numId="3" w16cid:durableId="1710955956">
    <w:abstractNumId w:val="3"/>
  </w:num>
  <w:num w:numId="4" w16cid:durableId="299845834">
    <w:abstractNumId w:val="2"/>
  </w:num>
  <w:num w:numId="5" w16cid:durableId="169873196">
    <w:abstractNumId w:val="4"/>
  </w:num>
  <w:num w:numId="6" w16cid:durableId="1702582683">
    <w:abstractNumId w:val="8"/>
  </w:num>
  <w:num w:numId="7" w16cid:durableId="281232964">
    <w:abstractNumId w:val="6"/>
  </w:num>
  <w:num w:numId="8" w16cid:durableId="1773818188">
    <w:abstractNumId w:val="1"/>
  </w:num>
  <w:num w:numId="9" w16cid:durableId="374282189">
    <w:abstractNumId w:val="0"/>
  </w:num>
  <w:num w:numId="10" w16cid:durableId="10514184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593AAA"/>
    <w:rsid w:val="00007998"/>
    <w:rsid w:val="00095399"/>
    <w:rsid w:val="000A6E09"/>
    <w:rsid w:val="00147F45"/>
    <w:rsid w:val="00174CF8"/>
    <w:rsid w:val="00176419"/>
    <w:rsid w:val="001D455E"/>
    <w:rsid w:val="00203CDA"/>
    <w:rsid w:val="002402E6"/>
    <w:rsid w:val="0024595B"/>
    <w:rsid w:val="002578FB"/>
    <w:rsid w:val="00260A00"/>
    <w:rsid w:val="002613A7"/>
    <w:rsid w:val="002C11C9"/>
    <w:rsid w:val="002F0644"/>
    <w:rsid w:val="003C3388"/>
    <w:rsid w:val="00414014"/>
    <w:rsid w:val="00422CE0"/>
    <w:rsid w:val="00446742"/>
    <w:rsid w:val="0045614D"/>
    <w:rsid w:val="00466B8B"/>
    <w:rsid w:val="00575926"/>
    <w:rsid w:val="00593AAA"/>
    <w:rsid w:val="00613F4B"/>
    <w:rsid w:val="006407E5"/>
    <w:rsid w:val="00662758"/>
    <w:rsid w:val="00662ADC"/>
    <w:rsid w:val="00696538"/>
    <w:rsid w:val="006A7234"/>
    <w:rsid w:val="00752632"/>
    <w:rsid w:val="00765D7A"/>
    <w:rsid w:val="00782803"/>
    <w:rsid w:val="007F053E"/>
    <w:rsid w:val="008064DE"/>
    <w:rsid w:val="008125BE"/>
    <w:rsid w:val="008B694A"/>
    <w:rsid w:val="008C7F75"/>
    <w:rsid w:val="008D4C89"/>
    <w:rsid w:val="008F2E01"/>
    <w:rsid w:val="00941573"/>
    <w:rsid w:val="00946A48"/>
    <w:rsid w:val="00946EC2"/>
    <w:rsid w:val="00956F14"/>
    <w:rsid w:val="009A1903"/>
    <w:rsid w:val="009B6222"/>
    <w:rsid w:val="00A03A57"/>
    <w:rsid w:val="00A74555"/>
    <w:rsid w:val="00AB450B"/>
    <w:rsid w:val="00B16442"/>
    <w:rsid w:val="00B56A80"/>
    <w:rsid w:val="00B72D6F"/>
    <w:rsid w:val="00BA2FD6"/>
    <w:rsid w:val="00BA3253"/>
    <w:rsid w:val="00BA4AA1"/>
    <w:rsid w:val="00BD7651"/>
    <w:rsid w:val="00CD1D13"/>
    <w:rsid w:val="00CD5B1D"/>
    <w:rsid w:val="00CF6599"/>
    <w:rsid w:val="00D36F72"/>
    <w:rsid w:val="00D61AE0"/>
    <w:rsid w:val="00DC1811"/>
    <w:rsid w:val="00DF4252"/>
    <w:rsid w:val="00E3755C"/>
    <w:rsid w:val="00F1626F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AC0D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D4C89"/>
  </w:style>
  <w:style w:type="paragraph" w:styleId="Kop1">
    <w:name w:val="heading 1"/>
    <w:basedOn w:val="Standaard"/>
    <w:next w:val="Standaard"/>
    <w:link w:val="Kop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Kop2">
    <w:name w:val="heading 2"/>
    <w:basedOn w:val="Standaard"/>
    <w:next w:val="Standaard"/>
    <w:link w:val="Kop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D1D13"/>
  </w:style>
  <w:style w:type="paragraph" w:styleId="Voettekst">
    <w:name w:val="footer"/>
    <w:basedOn w:val="Standaard"/>
    <w:link w:val="Voet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D1D13"/>
  </w:style>
  <w:style w:type="paragraph" w:styleId="Normaalweb">
    <w:name w:val="Normal (Web)"/>
    <w:basedOn w:val="Standaard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Normaalweb"/>
    <w:next w:val="Standaard"/>
    <w:link w:val="TitelChar"/>
    <w:uiPriority w:val="10"/>
    <w:qFormat/>
    <w:rsid w:val="008C7F7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Char">
    <w:name w:val="Titel Char"/>
    <w:basedOn w:val="Standaardalinea-lettertype"/>
    <w:link w:val="Titel"/>
    <w:uiPriority w:val="10"/>
    <w:rsid w:val="008C7F7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176419"/>
    <w:rPr>
      <w:color w:val="808080"/>
    </w:rPr>
  </w:style>
  <w:style w:type="paragraph" w:customStyle="1" w:styleId="Contactgegevens">
    <w:name w:val="Contactgegevens"/>
    <w:basedOn w:val="Norma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raster">
    <w:name w:val="Table Grid"/>
    <w:basedOn w:val="Standaardtabe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">
    <w:name w:val="Adres"/>
    <w:basedOn w:val="Standa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Gegevensontvanger">
    <w:name w:val="Gegevens ontvanger"/>
    <w:basedOn w:val="Adres"/>
    <w:qFormat/>
    <w:rsid w:val="00176419"/>
    <w:pPr>
      <w:ind w:right="0"/>
      <w:jc w:val="right"/>
    </w:pPr>
    <w:rPr>
      <w:color w:val="auto"/>
    </w:rPr>
  </w:style>
  <w:style w:type="character" w:customStyle="1" w:styleId="Grijzetekst">
    <w:name w:val="Grijze tekst"/>
    <w:basedOn w:val="Standaardalinea-lettertype"/>
    <w:uiPriority w:val="4"/>
    <w:semiHidden/>
    <w:qFormat/>
    <w:rsid w:val="00176419"/>
    <w:rPr>
      <w:color w:val="808080" w:themeColor="background1" w:themeShade="80"/>
    </w:rPr>
  </w:style>
  <w:style w:type="character" w:customStyle="1" w:styleId="Kop1Char">
    <w:name w:val="Kop 1 Char"/>
    <w:basedOn w:val="Standaardalinea-lettertype"/>
    <w:link w:val="Kop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Werkdatums">
    <w:name w:val="Werkdatums"/>
    <w:basedOn w:val="Standaard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Functie">
    <w:name w:val="Functie"/>
    <w:basedOn w:val="Standaard"/>
    <w:qFormat/>
    <w:rsid w:val="008064DE"/>
    <w:pPr>
      <w:spacing w:after="0"/>
    </w:pPr>
  </w:style>
  <w:style w:type="paragraph" w:customStyle="1" w:styleId="Bedrijfsnaam">
    <w:name w:val="Bedrijfsnaam"/>
    <w:basedOn w:val="Standaard"/>
    <w:qFormat/>
    <w:rsid w:val="008064DE"/>
    <w:pPr>
      <w:spacing w:after="200"/>
    </w:pPr>
  </w:style>
  <w:style w:type="paragraph" w:styleId="Datum">
    <w:name w:val="Date"/>
    <w:basedOn w:val="Standaard"/>
    <w:next w:val="Standaard"/>
    <w:link w:val="Datum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umChar">
    <w:name w:val="Datum Char"/>
    <w:basedOn w:val="Standaardalinea-lettertype"/>
    <w:link w:val="Datum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gegevens0">
    <w:name w:val="Contactgegevens"/>
    <w:basedOn w:val="Standaard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Standaardalinea-lettertype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Kop2Char">
    <w:name w:val="Kop 2 Char"/>
    <w:basedOn w:val="Standaardalinea-lettertype"/>
    <w:link w:val="Kop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74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74555"/>
    <w:rPr>
      <w:rFonts w:ascii="Segoe UI" w:hAnsi="Segoe UI" w:cs="Segoe UI"/>
      <w:sz w:val="18"/>
      <w:szCs w:val="18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422CE0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BA2FD6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svg"/><Relationship Id="rId18" Type="http://schemas.openxmlformats.org/officeDocument/2006/relationships/image" Target="media/image8.sv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osoalmhmoud559@gmail.com" TargetMode="External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6.svg"/><Relationship Id="rId23" Type="http://schemas.openxmlformats.org/officeDocument/2006/relationships/hyperlink" Target="https://github.com/Isrvx0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2.sv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iet\AppData\Roaming\Microsoft\Templates\Plaknotitie%20c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4F4541D82B4CFD93813918F5C5C1A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A74DD68-2290-4100-96DD-952EED035051}"/>
      </w:docPartPr>
      <w:docPartBody>
        <w:p w:rsidR="007B3283" w:rsidRDefault="00813C43">
          <w:pPr>
            <w:pStyle w:val="0F4F4541D82B4CFD93813918F5C5C1A9"/>
          </w:pPr>
          <w:r w:rsidRPr="008D4C89">
            <w:rPr>
              <w:rStyle w:val="Kop2Char"/>
              <w:lang w:bidi="nl-NL"/>
            </w:rPr>
            <w:t>Telefoon:</w:t>
          </w:r>
        </w:p>
      </w:docPartBody>
    </w:docPart>
    <w:docPart>
      <w:docPartPr>
        <w:name w:val="FDC14D1EA0034424B7CE1B0070257A8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5333563-D41F-4F88-8E2A-452566E9D9CA}"/>
      </w:docPartPr>
      <w:docPartBody>
        <w:p w:rsidR="007B3283" w:rsidRDefault="00813C43">
          <w:pPr>
            <w:pStyle w:val="FDC14D1EA0034424B7CE1B0070257A87"/>
          </w:pPr>
          <w:r w:rsidRPr="008D4C89">
            <w:rPr>
              <w:rStyle w:val="Kop2Char"/>
              <w:lang w:bidi="nl-NL"/>
            </w:rPr>
            <w:t>E-mailadres:</w:t>
          </w:r>
        </w:p>
      </w:docPartBody>
    </w:docPart>
    <w:docPart>
      <w:docPartPr>
        <w:name w:val="02FC4BCE9464450C9AD5F084A15C825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BC72DD-48B1-4822-93B6-E8721CA50D5B}"/>
      </w:docPartPr>
      <w:docPartBody>
        <w:p w:rsidR="007B3283" w:rsidRDefault="00813C43">
          <w:pPr>
            <w:pStyle w:val="02FC4BCE9464450C9AD5F084A15C825F"/>
          </w:pPr>
          <w:r w:rsidRPr="008D4C89">
            <w:rPr>
              <w:rStyle w:val="Kop2Char"/>
              <w:lang w:bidi="nl-NL"/>
            </w:rPr>
            <w:t>Adres</w:t>
          </w:r>
        </w:p>
      </w:docPartBody>
    </w:docPart>
    <w:docPart>
      <w:docPartPr>
        <w:name w:val="C5B968E3C25645EC9C30EE1EE5C855B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6F1DE02-BE67-43E3-9263-4A3414976150}"/>
      </w:docPartPr>
      <w:docPartBody>
        <w:p w:rsidR="00000000" w:rsidRDefault="001B3254" w:rsidP="001B3254">
          <w:pPr>
            <w:pStyle w:val="C5B968E3C25645EC9C30EE1EE5C855B9"/>
          </w:pPr>
          <w:r w:rsidRPr="00B72D6F">
            <w:rPr>
              <w:rStyle w:val="Kop1Char"/>
              <w:lang w:bidi="nl-NL"/>
            </w:rPr>
            <w:t>Werkervaring</w:t>
          </w:r>
        </w:p>
      </w:docPartBody>
    </w:docPart>
    <w:docPart>
      <w:docPartPr>
        <w:name w:val="8F7F09C39F6D42C384429BEE74E8BA5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1CE6E51-2C52-4B98-BB99-B232E871B25B}"/>
      </w:docPartPr>
      <w:docPartBody>
        <w:p w:rsidR="00000000" w:rsidRDefault="001B3254" w:rsidP="001B3254">
          <w:pPr>
            <w:pStyle w:val="8F7F09C39F6D42C384429BEE74E8BA56"/>
          </w:pPr>
          <w:r w:rsidRPr="008064DE">
            <w:rPr>
              <w:lang w:bidi="nl-NL"/>
            </w:rPr>
            <w:t>Opleiding</w:t>
          </w:r>
        </w:p>
      </w:docPartBody>
    </w:docPart>
    <w:docPart>
      <w:docPartPr>
        <w:name w:val="D03B9A7583FC4743BBF2AE1AFB61E2D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F993852-39E8-47DE-BC4C-B25950B4BF5F}"/>
      </w:docPartPr>
      <w:docPartBody>
        <w:p w:rsidR="00000000" w:rsidRDefault="001B3254" w:rsidP="001B3254">
          <w:pPr>
            <w:pStyle w:val="D03B9A7583FC4743BBF2AE1AFB61E2D3"/>
          </w:pPr>
          <w:r w:rsidRPr="008D4C89">
            <w:rPr>
              <w:rStyle w:val="Kop2Char"/>
              <w:lang w:bidi="nl-NL"/>
            </w:rPr>
            <w:t>Vaardighede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0169"/>
    <w:rsid w:val="000B718B"/>
    <w:rsid w:val="0015180C"/>
    <w:rsid w:val="001B3254"/>
    <w:rsid w:val="00210169"/>
    <w:rsid w:val="00300268"/>
    <w:rsid w:val="006A528B"/>
    <w:rsid w:val="007B3283"/>
    <w:rsid w:val="007C5D6F"/>
    <w:rsid w:val="00813C43"/>
    <w:rsid w:val="00CD68E9"/>
    <w:rsid w:val="00FA24F6"/>
    <w:rsid w:val="00FA5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B3254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Kop2">
    <w:name w:val="heading 2"/>
    <w:basedOn w:val="Standaard"/>
    <w:next w:val="Standaard"/>
    <w:link w:val="Kop2Char"/>
    <w:uiPriority w:val="9"/>
    <w:qFormat/>
    <w:rsid w:val="001B3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B3254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9E5CB467BA3542BCB165101329A0EC3D">
    <w:name w:val="9E5CB467BA3542BCB165101329A0EC3D"/>
  </w:style>
  <w:style w:type="paragraph" w:customStyle="1" w:styleId="ACBFF5CC5ECB462ABF76D58064A3F0FF">
    <w:name w:val="ACBFF5CC5ECB462ABF76D58064A3F0FF"/>
  </w:style>
  <w:style w:type="paragraph" w:styleId="Ondertitel">
    <w:name w:val="Subtitle"/>
    <w:basedOn w:val="Normaalweb"/>
    <w:next w:val="Standaard"/>
    <w:link w:val="Ondertitel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OndertitelChar">
    <w:name w:val="Ondertitel Char"/>
    <w:basedOn w:val="Standaardalinea-lettertype"/>
    <w:link w:val="Ondertitel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alweb">
    <w:name w:val="Normal (Web)"/>
    <w:basedOn w:val="Standaard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Kop2Char">
    <w:name w:val="Kop 2 Char"/>
    <w:basedOn w:val="Standaardalinea-lettertype"/>
    <w:link w:val="Kop2"/>
    <w:uiPriority w:val="9"/>
    <w:rsid w:val="001B3254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0F4F4541D82B4CFD93813918F5C5C1A9">
    <w:name w:val="0F4F4541D82B4CFD93813918F5C5C1A9"/>
  </w:style>
  <w:style w:type="paragraph" w:customStyle="1" w:styleId="FDC14D1EA0034424B7CE1B0070257A87">
    <w:name w:val="FDC14D1EA0034424B7CE1B0070257A87"/>
  </w:style>
  <w:style w:type="character" w:styleId="Hyperlink">
    <w:name w:val="Hyperlink"/>
    <w:basedOn w:val="Standaardalinea-lettertype"/>
    <w:uiPriority w:val="99"/>
    <w:unhideWhenUsed/>
    <w:rPr>
      <w:color w:val="833C0B" w:themeColor="accent2" w:themeShade="80"/>
      <w:u w:val="single"/>
    </w:rPr>
  </w:style>
  <w:style w:type="paragraph" w:customStyle="1" w:styleId="02FC4BCE9464450C9AD5F084A15C825F">
    <w:name w:val="02FC4BCE9464450C9AD5F084A15C825F"/>
  </w:style>
  <w:style w:type="character" w:styleId="Tekstvantijdelijkeaanduiding">
    <w:name w:val="Placeholder Text"/>
    <w:basedOn w:val="Standaardalinea-lettertype"/>
    <w:uiPriority w:val="99"/>
    <w:semiHidden/>
    <w:rsid w:val="00210169"/>
    <w:rPr>
      <w:color w:val="808080"/>
    </w:rPr>
  </w:style>
  <w:style w:type="paragraph" w:customStyle="1" w:styleId="8098A64091304387B377BDF96E1B6251">
    <w:name w:val="8098A64091304387B377BDF96E1B6251"/>
  </w:style>
  <w:style w:type="paragraph" w:customStyle="1" w:styleId="6BCFC130CC4F4B50BA43CF5B447C1A99">
    <w:name w:val="6BCFC130CC4F4B50BA43CF5B447C1A99"/>
    <w:rsid w:val="001B3254"/>
  </w:style>
  <w:style w:type="paragraph" w:customStyle="1" w:styleId="C5B968E3C25645EC9C30EE1EE5C855B9">
    <w:name w:val="C5B968E3C25645EC9C30EE1EE5C855B9"/>
    <w:rsid w:val="001B3254"/>
  </w:style>
  <w:style w:type="paragraph" w:customStyle="1" w:styleId="8F7F09C39F6D42C384429BEE74E8BA56">
    <w:name w:val="8F7F09C39F6D42C384429BEE74E8BA56"/>
    <w:rsid w:val="001B3254"/>
  </w:style>
  <w:style w:type="paragraph" w:customStyle="1" w:styleId="D03B9A7583FC4743BBF2AE1AFB61E2D3">
    <w:name w:val="D03B9A7583FC4743BBF2AE1AFB61E2D3"/>
    <w:rsid w:val="001B32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420B237F-D1E1-4170-A832-14A3250B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knotitie cv.dotx</Template>
  <TotalTime>0</TotalTime>
  <Pages>2</Pages>
  <Words>165</Words>
  <Characters>909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8T16:54:00Z</dcterms:created>
  <dcterms:modified xsi:type="dcterms:W3CDTF">2023-01-2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